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11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ace/Ethnicity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546371 (100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hite</w:t>
            </w:r>
            <w:r>
              <w:rPr>
                <w:rFonts w:ascii="Calibri" w:hAnsi="Calibri"/>
                <w:sz w:val="20"/>
              </w:rPr>
              <w:t xml:space="preserve">, N = 431372 (67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lack</w:t>
            </w:r>
            <w:r>
              <w:rPr>
                <w:rFonts w:ascii="Calibri" w:hAnsi="Calibri"/>
                <w:sz w:val="20"/>
              </w:rPr>
              <w:t xml:space="preserve">, N = 40979 (11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IAN</w:t>
            </w:r>
            <w:r>
              <w:rPr>
                <w:rFonts w:ascii="Calibri" w:hAnsi="Calibri"/>
                <w:sz w:val="20"/>
              </w:rPr>
              <w:t xml:space="preserve">, N = 7085 (1.1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sian</w:t>
            </w:r>
            <w:r>
              <w:rPr>
                <w:rFonts w:ascii="Calibri" w:hAnsi="Calibri"/>
                <w:sz w:val="20"/>
              </w:rPr>
              <w:t xml:space="preserve">, N = 9012 (3.5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HPI</w:t>
            </w:r>
            <w:r>
              <w:rPr>
                <w:rFonts w:ascii="Calibri" w:hAnsi="Calibri"/>
                <w:sz w:val="20"/>
              </w:rPr>
              <w:t xml:space="preserve">, N = 1487 (0.2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ther race</w:t>
            </w:r>
            <w:r>
              <w:rPr>
                <w:rFonts w:ascii="Calibri" w:hAnsi="Calibri"/>
                <w:sz w:val="20"/>
              </w:rPr>
              <w:t xml:space="preserve">, N = 3592 (0.7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ultiracial</w:t>
            </w:r>
            <w:r>
              <w:rPr>
                <w:rFonts w:ascii="Calibri" w:hAnsi="Calibri"/>
                <w:sz w:val="20"/>
              </w:rPr>
              <w:t xml:space="preserve">, N = 9347 (1.5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</w:t>
            </w:r>
            <w:r>
              <w:rPr>
                <w:rFonts w:ascii="Calibri" w:hAnsi="Calibri"/>
                <w:sz w:val="20"/>
              </w:rPr>
              <w:t xml:space="preserve">, N = 28906 (12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known</w:t>
            </w:r>
            <w:r>
              <w:rPr>
                <w:rFonts w:ascii="Calibri" w:hAnsi="Calibri"/>
                <w:sz w:val="20"/>
              </w:rPr>
              <w:t xml:space="preserve">, N = 14591 (2.9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issing</w:t>
            </w:r>
            <w:r>
              <w:rPr>
                <w:rFonts w:ascii="Calibri" w:hAnsi="Calibri"/>
                <w:sz w:val="20"/>
              </w:rPr>
              <w:t xml:space="preserve">, N = 0 (0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,701 (4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,985 (4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817 (4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52 (5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56 (5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2 (4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65 (4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83 (4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932 (4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39 (5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,670 (5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,387 (5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162 (5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33 (4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56 (4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5 (5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7 (5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64 (5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974 (5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52 (4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-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840 (1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382 (1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54 (2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55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39 (2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0 (2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4 (1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1 (1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54 (2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1 (1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441 (1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390 (1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45 (1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6 (2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7 (2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 (1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2 (1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77 (1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99 (2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20 (1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,937 (1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,899 (1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94 (1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8 (2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1 (1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6 (2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3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49 (1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10 (1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57 (1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,960 (1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321 (1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46 (1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8 (1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4 (1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7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7 (1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5 (1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19 (1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93 (1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0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,098 (1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,202 (1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54 (1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2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4 (1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1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6 (1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85 (1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28 (1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69 (1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-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,269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400 (1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76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4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9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6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4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4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7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,993 (1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506 (1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13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0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6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3 (1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7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9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9 (1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833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72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7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2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2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3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9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ubjective Cognitive De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205 (1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916 (1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65 (1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9 (1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9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1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1 (1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5 (1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86 (1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68 (1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0,534 (8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8,478 (8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117 (8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18 (8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81 (9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1 (8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3 (8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43 (8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267 (8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66 (8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63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97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97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8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3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5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57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unweighted) (%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20:35:45Z</dcterms:created>
  <dcterms:modified xsi:type="dcterms:W3CDTF">2025-06-11T20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